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416F55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416F55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5D93B8C2" w14:textId="23DE6E74" w:rsidR="00416F55" w:rsidRPr="00416F55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416F55">
            <w:rPr>
              <w:rFonts w:ascii="標楷體" w:eastAsia="標楷體" w:hAnsi="標楷體"/>
              <w:szCs w:val="24"/>
            </w:rPr>
            <w:fldChar w:fldCharType="begin"/>
          </w:r>
          <w:r w:rsidRPr="00416F55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416F55">
            <w:rPr>
              <w:rFonts w:ascii="標楷體" w:eastAsia="標楷體" w:hAnsi="標楷體"/>
              <w:szCs w:val="24"/>
            </w:rPr>
            <w:fldChar w:fldCharType="separate"/>
          </w:r>
          <w:hyperlink w:anchor="_Toc106408282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2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23E1A7" w14:textId="261D68A7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3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3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30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948682" w14:textId="4EFC17B0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4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4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35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F8DD9B" w14:textId="141FCF99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5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5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46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A3584" w14:textId="7C931F85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6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6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48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C3B0E5" w14:textId="681969C1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7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7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51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65ED8C" w14:textId="03D1F045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8" w:history="1">
            <w:r w:rsidRPr="00416F55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8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56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570214" w14:textId="6DF301CB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9" w:history="1">
            <w:r w:rsidRPr="00416F55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9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69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F79A98" w14:textId="62F52B8B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0" w:history="1">
            <w:r w:rsidRPr="00416F55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0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77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F2B78C" w14:textId="3F114649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1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1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90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785924" w14:textId="77F94A1C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2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2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94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D008767" w14:textId="72C47160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3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3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98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85765A5" w14:textId="784196DE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4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4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99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E31BB8" w14:textId="198D7FBD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5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5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01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2AB4534" w14:textId="5A7375F6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6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6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04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8A89F8" w14:textId="69AC828E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7" w:history="1">
            <w:r w:rsidRPr="00416F55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416F55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7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09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DBE423" w14:textId="5BB540AC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8" w:history="1">
            <w:r w:rsidRPr="00416F55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8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15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CBD2A2" w14:textId="45B87E97" w:rsidR="00416F55" w:rsidRPr="00416F55" w:rsidRDefault="00416F5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9" w:history="1">
            <w:r w:rsidRPr="00416F55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9 \h </w:instrText>
            </w:r>
            <w:r w:rsidRPr="00416F55">
              <w:rPr>
                <w:rFonts w:ascii="標楷體" w:eastAsia="標楷體" w:hAnsi="標楷體"/>
                <w:noProof/>
                <w:webHidden/>
              </w:rPr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F6251">
              <w:rPr>
                <w:rFonts w:ascii="標楷體" w:eastAsia="標楷體" w:hAnsi="標楷體"/>
                <w:noProof/>
                <w:webHidden/>
              </w:rPr>
              <w:t>123</w:t>
            </w:r>
            <w:r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1DAAFB7" w:rsidR="0037645C" w:rsidRDefault="0037645C">
          <w:r w:rsidRPr="00416F55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9F239C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06408282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9F239C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\AppData\Roaming\Microsoft\Windows\Start </w:t>
      </w:r>
      <w:r w:rsidRPr="007E1682">
        <w:rPr>
          <w:rFonts w:ascii="微軟正黑體" w:hAnsi="微軟正黑體"/>
        </w:rPr>
        <w:lastRenderedPageBreak/>
        <w:t>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9F239C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39282D61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9F239C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lastRenderedPageBreak/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18C1F671" w:rsidR="00AA7CEE" w:rsidRPr="002961EC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-U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4472C4" w:themeColor="accent1"/>
                <w:w w:val="90"/>
                <w:sz w:val="20"/>
                <w:szCs w:val="20"/>
              </w:rPr>
              <w:t>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0B0B7F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961EC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>fake-useragent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6432FC9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>ip install</w:t>
            </w:r>
            <w:r w:rsidR="006952F6">
              <w:rPr>
                <w:rFonts w:ascii="微軟正黑體" w:hAnsi="微軟正黑體"/>
                <w:sz w:val="20"/>
                <w:szCs w:val="20"/>
              </w:rPr>
              <w:t xml:space="preserve"> -U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andas-datareader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70AD47" w:themeColor="accent6"/>
                <w:sz w:val="20"/>
                <w:szCs w:val="20"/>
              </w:rPr>
              <w:t>mpl_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browsermob-proxy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</w:t>
      </w:r>
      <w:r>
        <w:rPr>
          <w:rFonts w:ascii="微軟正黑體" w:hAnsi="微軟正黑體" w:hint="eastAsia"/>
        </w:rPr>
        <w:lastRenderedPageBreak/>
        <w:t>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06408283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06408284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9F239C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68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06408285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06408286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9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2" w:name="_Toc95473946"/>
      <w:bookmarkStart w:id="13" w:name="_Toc10640828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</w:t>
            </w:r>
            <w:proofErr w:type="gramEnd"/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06408288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06408289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9F239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9F239C" w:rsidP="00E67F60">
      <w:pPr>
        <w:rPr>
          <w:rFonts w:cs="Courier New"/>
          <w:szCs w:val="24"/>
        </w:rPr>
      </w:pPr>
      <w:hyperlink r:id="rId9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06408290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0640829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9F239C" w:rsidP="00714025">
      <w:hyperlink r:id="rId11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6F57300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7EDB49E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resourceAquire&amp;rid=35aa3c53-28fb-423c-91b6-2c22432d0d70&amp;limit=5&amp;offset=0'</w:t>
            </w:r>
          </w:p>
          <w:p w14:paraId="3DAEDB0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15EA6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EF8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E172A0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734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B887F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24443E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howGroup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1DE04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cation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77777777" w:rsidR="00BD4489" w:rsidRPr="001376EC" w:rsidRDefault="00BD4489" w:rsidP="00FF4E3E"/>
        </w:tc>
      </w:tr>
      <w:tr w:rsidR="00C925E1" w14:paraId="242961FF" w14:textId="77777777" w:rsidTr="00BD4489">
        <w:tc>
          <w:tcPr>
            <w:tcW w:w="8296" w:type="dxa"/>
          </w:tcPr>
          <w:p w14:paraId="5EFEC263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25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6E744B72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925E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:</w:t>
            </w:r>
          </w:p>
          <w:p w14:paraId="7E7F3B70" w14:textId="77777777" w:rsidR="00C925E1" w:rsidRPr="00C925E1" w:rsidRDefault="00C925E1" w:rsidP="00C925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925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Location: 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cation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howGroupName: 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925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howGroupName'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C925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925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925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77777777" w:rsidR="00C925E1" w:rsidRPr="00C925E1" w:rsidRDefault="00C925E1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06408292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</w:t>
            </w:r>
            <w:proofErr w:type="gram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06408293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06408294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06408295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06408296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06408297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lastRenderedPageBreak/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</w:t>
            </w:r>
            <w:proofErr w:type="gramEnd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</w:t>
            </w:r>
            <w:proofErr w:type="gramEnd"/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06408298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proofErr w:type="gramStart"/>
      <w:r w:rsidRPr="00C96C3B">
        <w:rPr>
          <w:rFonts w:ascii="細明體" w:eastAsia="細明體" w:hAnsi="細明體"/>
          <w:color w:val="000000"/>
          <w:sz w:val="21"/>
          <w:szCs w:val="21"/>
        </w:rPr>
        <w:t>鍊</w:t>
      </w:r>
      <w:proofErr w:type="gramEnd"/>
      <w:r w:rsidRPr="00C96C3B">
        <w:rPr>
          <w:rFonts w:ascii="細明體" w:eastAsia="細明體" w:hAnsi="細明體"/>
          <w:color w:val="000000"/>
          <w:sz w:val="21"/>
          <w:szCs w:val="21"/>
        </w:rPr>
        <w:t>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06408299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btn_2_location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plus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coord01 =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DB0EF" w14:textId="77777777" w:rsidR="009F239C" w:rsidRDefault="009F239C" w:rsidP="008D1A2C">
      <w:r>
        <w:separator/>
      </w:r>
    </w:p>
  </w:endnote>
  <w:endnote w:type="continuationSeparator" w:id="0">
    <w:p w14:paraId="24975643" w14:textId="77777777" w:rsidR="009F239C" w:rsidRDefault="009F239C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F1BDA" w:rsidRDefault="003F1BD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F1BDA" w:rsidRDefault="003F1BDA"/>
  <w:p w14:paraId="09D10AE4" w14:textId="77777777" w:rsidR="003F1BDA" w:rsidRDefault="003F1B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29B54" w14:textId="77777777" w:rsidR="009F239C" w:rsidRDefault="009F239C" w:rsidP="008D1A2C">
      <w:r>
        <w:separator/>
      </w:r>
    </w:p>
  </w:footnote>
  <w:footnote w:type="continuationSeparator" w:id="0">
    <w:p w14:paraId="6ED4EE9A" w14:textId="77777777" w:rsidR="009F239C" w:rsidRDefault="009F239C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1030"/>
    <w:rsid w:val="001C3F30"/>
    <w:rsid w:val="001C7315"/>
    <w:rsid w:val="001D292E"/>
    <w:rsid w:val="001D49DC"/>
    <w:rsid w:val="001D4E23"/>
    <w:rsid w:val="001D72DB"/>
    <w:rsid w:val="001D7C0B"/>
    <w:rsid w:val="001E2686"/>
    <w:rsid w:val="001E6BE2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75F1C"/>
    <w:rsid w:val="00282CB2"/>
    <w:rsid w:val="0028674D"/>
    <w:rsid w:val="0028679E"/>
    <w:rsid w:val="00293D4D"/>
    <w:rsid w:val="00295423"/>
    <w:rsid w:val="002961EC"/>
    <w:rsid w:val="00296553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F55"/>
    <w:rsid w:val="004201EE"/>
    <w:rsid w:val="0042098E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24E0"/>
    <w:rsid w:val="004636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9B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52F6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3B66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551C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30873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9D6"/>
    <w:rsid w:val="00CA2B71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6E1F"/>
    <w:rsid w:val="00CF74D3"/>
    <w:rsid w:val="00D02775"/>
    <w:rsid w:val="00D04D01"/>
    <w:rsid w:val="00D0506D"/>
    <w:rsid w:val="00D0539F"/>
    <w:rsid w:val="00D0730B"/>
    <w:rsid w:val="00D07E00"/>
    <w:rsid w:val="00D16537"/>
    <w:rsid w:val="00D20171"/>
    <w:rsid w:val="00D2227A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0999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s://www.runoob.com/python/python-tutorial.html" TargetMode="External"/><Relationship Id="rId84" Type="http://schemas.openxmlformats.org/officeDocument/2006/relationships/hyperlink" Target="https://www.w3school.com.cn/cssref/selector_element_gt.asp" TargetMode="External"/><Relationship Id="rId89" Type="http://schemas.openxmlformats.org/officeDocument/2006/relationships/hyperlink" Target="https://www.w3school.com.cn/cssref/selector_attr_end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0.png"/><Relationship Id="rId79" Type="http://schemas.openxmlformats.org/officeDocument/2006/relationships/hyperlink" Target="https://www.w3school.com.cn/cssref/selector_all.asp" TargetMode="External"/><Relationship Id="rId102" Type="http://schemas.openxmlformats.org/officeDocument/2006/relationships/image" Target="media/image75.png"/><Relationship Id="rId123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css_selectors.asp" TargetMode="External"/><Relationship Id="rId95" Type="http://schemas.openxmlformats.org/officeDocument/2006/relationships/image" Target="media/image6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hyperlink" Target="https://regex101.com/" TargetMode="External"/><Relationship Id="rId113" Type="http://schemas.openxmlformats.org/officeDocument/2006/relationships/image" Target="media/image84.png"/><Relationship Id="rId118" Type="http://schemas.openxmlformats.org/officeDocument/2006/relationships/image" Target="media/image88.png"/><Relationship Id="rId80" Type="http://schemas.openxmlformats.org/officeDocument/2006/relationships/hyperlink" Target="https://www.w3school.com.cn/cssref/selector_element.asp" TargetMode="External"/><Relationship Id="rId85" Type="http://schemas.openxmlformats.org/officeDocument/2006/relationships/hyperlink" Target="https://www.w3school.com.cn/cssref/selector_attribute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79.png"/><Relationship Id="rId124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hyperlink" Target="https://developers.google.com/web/tools/chrome-devtools?hl=zh-tw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89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_class.asp" TargetMode="External"/><Relationship Id="rId86" Type="http://schemas.openxmlformats.org/officeDocument/2006/relationships/hyperlink" Target="https://www.w3school.com.cn/cssref/selector_attribute_value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0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0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_contain.asp" TargetMode="External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omma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3.png"/><Relationship Id="rId100" Type="http://schemas.openxmlformats.org/officeDocument/2006/relationships/image" Target="media/image73.png"/><Relationship Id="rId105" Type="http://schemas.openxmlformats.org/officeDocument/2006/relationships/hyperlink" Target="https://zh.wikipedia.org/wiki/HTTP%E5%A4%B4%E5%AD%97%E6%AE%B5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8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1.jp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hyperlink" Target="https://httpbin.org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element.asp" TargetMode="External"/><Relationship Id="rId88" Type="http://schemas.openxmlformats.org/officeDocument/2006/relationships/hyperlink" Target="https://www.w3school.com.cn/cssref/selector_attr_begin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%E7%94%A8%E6%88%B7%E4%BB%A3%E7%90%86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5EB23-0AE3-4365-8A75-21C02D5C0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1</TotalTime>
  <Pages>1</Pages>
  <Words>9054</Words>
  <Characters>51610</Characters>
  <Application>Microsoft Office Word</Application>
  <DocSecurity>0</DocSecurity>
  <Lines>430</Lines>
  <Paragraphs>121</Paragraphs>
  <ScaleCrop>false</ScaleCrop>
  <Company/>
  <LinksUpToDate>false</LinksUpToDate>
  <CharactersWithSpaces>6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79</cp:revision>
  <cp:lastPrinted>2022-06-17T17:31:00Z</cp:lastPrinted>
  <dcterms:created xsi:type="dcterms:W3CDTF">2020-05-17T15:57:00Z</dcterms:created>
  <dcterms:modified xsi:type="dcterms:W3CDTF">2022-06-1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